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54109" w14:textId="01BFEF33" w:rsidR="00AC394B" w:rsidRDefault="00FB2E41">
      <w:r>
        <w:t>Pressure Track Mobile App</w:t>
      </w:r>
    </w:p>
    <w:p w14:paraId="7188CC12" w14:textId="7A746760" w:rsidR="00FB2E41" w:rsidRPr="002F2162" w:rsidRDefault="00FB2E41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Sensor Values Diagram - Volgorde van asse en wiele</w:t>
      </w:r>
    </w:p>
    <w:p w14:paraId="5EAECE3A" w14:textId="17B7D054" w:rsidR="00AC394B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Waardes veskil meestal van die in web app</w:t>
      </w:r>
    </w:p>
    <w:p w14:paraId="418C4A21" w14:textId="4B3F2AE6" w:rsidR="00FB2E41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Gebruiker kies units wat hy wil sien</w:t>
      </w:r>
      <w:r w:rsidR="002F2162">
        <w:rPr>
          <w:color w:val="538135" w:themeColor="accent6" w:themeShade="BF"/>
        </w:rPr>
        <w:t xml:space="preserve"> – stoor ‘selected units’ in die ‘local storage’</w:t>
      </w:r>
    </w:p>
    <w:p w14:paraId="661B2BE1" w14:textId="1347B665" w:rsidR="00F024AA" w:rsidRPr="00C31CF4" w:rsidRDefault="00F024AA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Kry min</w:t>
      </w:r>
      <w:r w:rsidR="002F2162" w:rsidRPr="00C31CF4">
        <w:rPr>
          <w:color w:val="538135" w:themeColor="accent6" w:themeShade="BF"/>
        </w:rPr>
        <w:t xml:space="preserve"> &amp; max values</w:t>
      </w:r>
      <w:r w:rsidRPr="00C31CF4">
        <w:rPr>
          <w:color w:val="538135" w:themeColor="accent6" w:themeShade="BF"/>
        </w:rPr>
        <w:t xml:space="preserve"> van backend</w:t>
      </w:r>
    </w:p>
    <w:p w14:paraId="4BBB0B82" w14:textId="39BDC23E" w:rsidR="002F2162" w:rsidRPr="00C31CF4" w:rsidRDefault="002F2162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Stoor gebruiker se ‘login details’ in ‘local storage’</w:t>
      </w:r>
      <w:r w:rsidR="000242C5" w:rsidRPr="00C31CF4">
        <w:rPr>
          <w:color w:val="538135" w:themeColor="accent6" w:themeShade="BF"/>
        </w:rPr>
        <w:t xml:space="preserve"> – en ook account om regte ‘selected units’ terug te kry.</w:t>
      </w:r>
    </w:p>
    <w:p w14:paraId="650555E8" w14:textId="107B4551" w:rsidR="00075073" w:rsidRPr="00C31CF4" w:rsidRDefault="00075073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Verwyder ‘headers/topbar’ – nie funksioneel</w:t>
      </w:r>
    </w:p>
    <w:p w14:paraId="14A5918D" w14:textId="05D7BB65" w:rsidR="002E046D" w:rsidRDefault="009B21D6" w:rsidP="00075073">
      <w:pPr>
        <w:pStyle w:val="ListParagraph"/>
        <w:numPr>
          <w:ilvl w:val="0"/>
          <w:numId w:val="3"/>
        </w:numPr>
      </w:pPr>
      <w:r>
        <w:t>Refresh banddrukke elke 2 minute</w:t>
      </w:r>
      <w:r w:rsidR="002E046D">
        <w:t xml:space="preserve"> – value diagram – datum en tyd – ook op wheeldiagram – kan dan dadelik sien wanneer laas ge update.</w:t>
      </w:r>
    </w:p>
    <w:p w14:paraId="403CC206" w14:textId="217D3FAF" w:rsidR="0016007B" w:rsidRDefault="0016007B" w:rsidP="00075073">
      <w:pPr>
        <w:pStyle w:val="ListParagraph"/>
        <w:numPr>
          <w:ilvl w:val="0"/>
          <w:numId w:val="3"/>
        </w:numPr>
      </w:pPr>
      <w:r>
        <w:t>Flikker rooi wiele</w:t>
      </w:r>
    </w:p>
    <w:p w14:paraId="74366780" w14:textId="0A37C630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Blou wiele</w:t>
      </w:r>
    </w:p>
    <w:p w14:paraId="18BACEB8" w14:textId="6607858C" w:rsidR="00C31CF4" w:rsidRPr="00BA30F5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BA30F5">
        <w:rPr>
          <w:color w:val="538135" w:themeColor="accent6" w:themeShade="BF"/>
        </w:rPr>
        <w:t>Wiel diagram</w:t>
      </w:r>
    </w:p>
    <w:p w14:paraId="499B3535" w14:textId="4F0E0A08" w:rsidR="00C31CF4" w:rsidRDefault="00C31CF4" w:rsidP="00075073">
      <w:pPr>
        <w:pStyle w:val="ListParagraph"/>
        <w:numPr>
          <w:ilvl w:val="0"/>
          <w:numId w:val="3"/>
        </w:numPr>
      </w:pPr>
      <w:r>
        <w:t>Trok en sleepwaens op een skerm</w:t>
      </w:r>
      <w:r w:rsidR="00635120">
        <w:t xml:space="preserve"> - linking</w:t>
      </w:r>
    </w:p>
    <w:p w14:paraId="508DC160" w14:textId="3ABDD4E8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Diagramme netjies inpas op skerm</w:t>
      </w:r>
    </w:p>
    <w:p w14:paraId="1F9DA93E" w14:textId="69A4C3E0" w:rsidR="00C31CF4" w:rsidRDefault="00C31CF4" w:rsidP="00075073">
      <w:pPr>
        <w:pStyle w:val="ListParagraph"/>
        <w:numPr>
          <w:ilvl w:val="0"/>
          <w:numId w:val="3"/>
        </w:numPr>
      </w:pPr>
      <w:r>
        <w:t>Registrasie by App store</w:t>
      </w:r>
    </w:p>
    <w:p w14:paraId="70FB4642" w14:textId="46C44C13" w:rsidR="0064064A" w:rsidRDefault="0064064A" w:rsidP="00075073">
      <w:pPr>
        <w:pStyle w:val="ListParagraph"/>
        <w:numPr>
          <w:ilvl w:val="0"/>
          <w:numId w:val="3"/>
        </w:numPr>
      </w:pPr>
      <w:r>
        <w:t>Swipe consitency – swipe van ‘selected units af’</w:t>
      </w:r>
    </w:p>
    <w:p w14:paraId="73A741B3" w14:textId="130BCE21" w:rsidR="00B90309" w:rsidRDefault="00B90309" w:rsidP="00B90309"/>
    <w:p w14:paraId="46EF93BE" w14:textId="7003AC00" w:rsidR="00B90309" w:rsidRDefault="00B90309" w:rsidP="00B90309"/>
    <w:p w14:paraId="57EA5CE2" w14:textId="14FE67F6" w:rsidR="00B90309" w:rsidRDefault="0016007B" w:rsidP="00B90309">
      <w:hyperlink r:id="rId5" w:history="1">
        <w:r w:rsidR="00B90309" w:rsidRPr="00FF7D08">
          <w:rPr>
            <w:rStyle w:val="Hyperlink"/>
          </w:rPr>
          <w:t>https://expo.dev/accounts/dvorah/projects/PressureTrack/activity</w:t>
        </w:r>
      </w:hyperlink>
    </w:p>
    <w:p w14:paraId="0E2BEBBF" w14:textId="7EE70F3F" w:rsidR="00B90309" w:rsidRDefault="00B90309" w:rsidP="00B90309"/>
    <w:p w14:paraId="0140DDA6" w14:textId="03B01720" w:rsidR="00B90309" w:rsidRDefault="00B90309" w:rsidP="00B90309">
      <w:pPr>
        <w:rPr>
          <w:b/>
          <w:bCs/>
          <w:u w:val="single"/>
        </w:rPr>
      </w:pPr>
      <w:r w:rsidRPr="00B90309">
        <w:rPr>
          <w:b/>
          <w:bCs/>
          <w:u w:val="single"/>
        </w:rPr>
        <w:t>Android Build</w:t>
      </w:r>
    </w:p>
    <w:p w14:paraId="238AE6CC" w14:textId="67C1AD23" w:rsidR="00B90309" w:rsidRPr="00B90309" w:rsidRDefault="00B90309" w:rsidP="00B90309">
      <w:r w:rsidRPr="00B90309">
        <w:t>expo build:android has been superseded by eas build. Learn more: https://blog.expo.dev/turtle-goes-out-to-sea-d334db2a6b60</w:t>
      </w:r>
    </w:p>
    <w:p w14:paraId="78FAD95A" w14:textId="5E290C17" w:rsidR="00B90309" w:rsidRPr="00B90309" w:rsidRDefault="00B90309" w:rsidP="00B90309">
      <w:r w:rsidRPr="00B90309">
        <w:t>Run the following:</w:t>
      </w:r>
    </w:p>
    <w:p w14:paraId="4A7150C6" w14:textId="77777777" w:rsidR="00B90309" w:rsidRPr="00B90309" w:rsidRDefault="00B90309" w:rsidP="00B90309">
      <w:r w:rsidRPr="00B90309">
        <w:t>› npm install -g eas-cli</w:t>
      </w:r>
    </w:p>
    <w:p w14:paraId="14BE741A" w14:textId="508584E5" w:rsidR="00B90309" w:rsidRDefault="00B90309" w:rsidP="00B90309">
      <w:r w:rsidRPr="00B90309">
        <w:t xml:space="preserve">› eas build -p android </w:t>
      </w:r>
      <w:hyperlink r:id="rId6" w:history="1">
        <w:r w:rsidR="000B6760" w:rsidRPr="00FF7D08">
          <w:rPr>
            <w:rStyle w:val="Hyperlink"/>
          </w:rPr>
          <w:t>https://docs.expo.dev/build/setup/</w:t>
        </w:r>
      </w:hyperlink>
    </w:p>
    <w:p w14:paraId="3D0C09A9" w14:textId="77777777" w:rsidR="000B6760" w:rsidRPr="00B90309" w:rsidRDefault="000B6760" w:rsidP="00B90309"/>
    <w:p w14:paraId="5B24D6AD" w14:textId="2B83D2EB" w:rsidR="00B90309" w:rsidRPr="00B90309" w:rsidRDefault="00B90309" w:rsidP="00B90309">
      <w:r w:rsidRPr="00B90309">
        <w:t>expo build:android will be discontinued on January 4, 2023 (358 days left).</w:t>
      </w:r>
    </w:p>
    <w:p w14:paraId="2F4C971F" w14:textId="77777777" w:rsidR="00B90309" w:rsidRPr="00B90309" w:rsidRDefault="00B90309" w:rsidP="00B90309">
      <w:r w:rsidRPr="00B90309">
        <w:t>√ Choose the build type you would like: » app-bundle</w:t>
      </w:r>
    </w:p>
    <w:p w14:paraId="5DD86C2A" w14:textId="7B3F41F5" w:rsidR="00B90309" w:rsidRPr="00B90309" w:rsidRDefault="00B90309" w:rsidP="00B90309">
      <w:r w:rsidRPr="00B90309">
        <w:t>Checking if there is a build in progress...</w:t>
      </w:r>
    </w:p>
    <w:p w14:paraId="52BA64EB" w14:textId="77777777" w:rsidR="00B90309" w:rsidRPr="00B90309" w:rsidRDefault="00B90309" w:rsidP="00B90309">
      <w:r w:rsidRPr="00B90309">
        <w:t>Accessing credentials for dvorah in project PressureTrack</w:t>
      </w:r>
    </w:p>
    <w:p w14:paraId="53BE6728" w14:textId="77777777" w:rsidR="00B90309" w:rsidRPr="00B90309" w:rsidRDefault="00B90309" w:rsidP="00B90309">
      <w:r w:rsidRPr="00B90309">
        <w:t>√ Would you like to upload a Keystore or have us generate one for you?</w:t>
      </w:r>
    </w:p>
    <w:p w14:paraId="4A8856ED" w14:textId="77777777" w:rsidR="00B90309" w:rsidRPr="00B90309" w:rsidRDefault="00B90309" w:rsidP="00B90309">
      <w:r w:rsidRPr="00B90309">
        <w:t>If you don't know what this means, let us generate it! :) » Generate new keystore</w:t>
      </w:r>
    </w:p>
    <w:p w14:paraId="01398AEE" w14:textId="44D243DF" w:rsidR="00B90309" w:rsidRPr="00B90309" w:rsidRDefault="00B90309" w:rsidP="00B90309">
      <w:r w:rsidRPr="00B90309">
        <w:t>The `keytool` utility was not found in your PATH. A new Keystore will be generated on Expo servers.</w:t>
      </w:r>
    </w:p>
    <w:p w14:paraId="17938988" w14:textId="77777777" w:rsidR="00B90309" w:rsidRPr="00B90309" w:rsidRDefault="00B90309" w:rsidP="00B90309">
      <w:r w:rsidRPr="00B90309">
        <w:t xml:space="preserve">› Expo SDK: </w:t>
      </w:r>
      <w:r w:rsidRPr="000B6760">
        <w:rPr>
          <w:b/>
          <w:bCs/>
        </w:rPr>
        <w:t>43.0.0</w:t>
      </w:r>
    </w:p>
    <w:p w14:paraId="120FDB4F" w14:textId="77777777" w:rsidR="00B90309" w:rsidRPr="00B90309" w:rsidRDefault="00B90309" w:rsidP="00B90309">
      <w:r w:rsidRPr="00B90309">
        <w:lastRenderedPageBreak/>
        <w:t xml:space="preserve">› Release channel: </w:t>
      </w:r>
      <w:r w:rsidRPr="000B6760">
        <w:rPr>
          <w:b/>
          <w:bCs/>
        </w:rPr>
        <w:t>default</w:t>
      </w:r>
    </w:p>
    <w:p w14:paraId="055D2DD2" w14:textId="4B5E5238" w:rsidR="00B90309" w:rsidRDefault="00B90309" w:rsidP="00B90309">
      <w:r w:rsidRPr="00B90309">
        <w:t xml:space="preserve">› Workflow: </w:t>
      </w:r>
      <w:r w:rsidRPr="000B6760">
        <w:rPr>
          <w:b/>
          <w:bCs/>
        </w:rPr>
        <w:t>Managed</w:t>
      </w:r>
    </w:p>
    <w:p w14:paraId="4253FEE3" w14:textId="77777777" w:rsidR="000B6760" w:rsidRDefault="000B6760" w:rsidP="000B6760">
      <w:r>
        <w:t>Building optimized bundles and generating sourcemaps...</w:t>
      </w:r>
    </w:p>
    <w:p w14:paraId="2B66170B" w14:textId="77777777" w:rsidR="000B6760" w:rsidRDefault="000B6760" w:rsidP="000B6760">
      <w:r>
        <w:t>Starting Metro Bundler</w:t>
      </w:r>
    </w:p>
    <w:p w14:paraId="068ECCE7" w14:textId="77777777" w:rsidR="000B6760" w:rsidRDefault="000B6760" w:rsidP="000B6760">
      <w:r>
        <w:t>Android Bundling complete 15472ms</w:t>
      </w:r>
    </w:p>
    <w:p w14:paraId="2F576D78" w14:textId="77777777" w:rsidR="000B6760" w:rsidRDefault="000B6760" w:rsidP="000B6760"/>
    <w:p w14:paraId="480F6D3C" w14:textId="77777777" w:rsidR="000B6760" w:rsidRDefault="000B6760" w:rsidP="000B6760">
      <w:r>
        <w:t>Bundle                     Size</w:t>
      </w:r>
    </w:p>
    <w:p w14:paraId="12DE6C11" w14:textId="77777777" w:rsidR="000B6760" w:rsidRDefault="000B6760" w:rsidP="000B6760">
      <w:r>
        <w:t>┌ index.ios.js          1.91 MB</w:t>
      </w:r>
    </w:p>
    <w:p w14:paraId="79E496C6" w14:textId="77777777" w:rsidR="000B6760" w:rsidRDefault="000B6760" w:rsidP="000B6760">
      <w:r>
        <w:rPr>
          <w:rFonts w:ascii="Arial" w:hAnsi="Arial" w:cs="Arial"/>
        </w:rPr>
        <w:t>├</w:t>
      </w:r>
      <w:r>
        <w:t xml:space="preserve"> index.android.js      1.92 MB</w:t>
      </w:r>
    </w:p>
    <w:p w14:paraId="51791886" w14:textId="77777777" w:rsidR="000B6760" w:rsidRDefault="000B6760" w:rsidP="000B6760">
      <w:r>
        <w:rPr>
          <w:rFonts w:ascii="Arial" w:hAnsi="Arial" w:cs="Arial"/>
        </w:rPr>
        <w:t>├</w:t>
      </w:r>
      <w:r>
        <w:t xml:space="preserve"> index.ios.js.map      5.49 MB</w:t>
      </w:r>
    </w:p>
    <w:p w14:paraId="2DAEAA6B" w14:textId="77777777" w:rsidR="000B6760" w:rsidRDefault="000B6760" w:rsidP="000B6760">
      <w:r>
        <w:t>└ index.android.js.map   5.5 MB</w:t>
      </w:r>
    </w:p>
    <w:p w14:paraId="20CC8744" w14:textId="77777777" w:rsidR="000B6760" w:rsidRDefault="000B6760" w:rsidP="000B6760"/>
    <w:p w14:paraId="616DFE9D" w14:textId="77777777" w:rsidR="000B6760" w:rsidRDefault="000B6760" w:rsidP="000B6760">
      <w:r>
        <w:rPr>
          <w:rFonts w:ascii="Segoe UI Emoji" w:hAnsi="Segoe UI Emoji" w:cs="Segoe UI Emoji"/>
        </w:rPr>
        <w:t>💡</w:t>
      </w:r>
      <w:r>
        <w:t xml:space="preserve"> JavaScript bundle sizes affect startup time. Learn more: https://expo.fyi/javascript-bundle-sizes</w:t>
      </w:r>
    </w:p>
    <w:p w14:paraId="53CDAEBE" w14:textId="77777777" w:rsidR="000B6760" w:rsidRDefault="000B6760" w:rsidP="000B6760"/>
    <w:p w14:paraId="14B58378" w14:textId="77777777" w:rsidR="000B6760" w:rsidRDefault="000B6760" w:rsidP="000B6760">
      <w:r>
        <w:t>Analyzing assets</w:t>
      </w:r>
    </w:p>
    <w:p w14:paraId="12816146" w14:textId="77777777" w:rsidR="000B6760" w:rsidRDefault="000B6760" w:rsidP="000B6760">
      <w:r>
        <w:t>Saving assets</w:t>
      </w:r>
    </w:p>
    <w:p w14:paraId="087D6345" w14:textId="77777777" w:rsidR="000B6760" w:rsidRDefault="000B6760" w:rsidP="000B6760">
      <w:r>
        <w:t>No assets changed, skipped.</w:t>
      </w:r>
    </w:p>
    <w:p w14:paraId="4D560151" w14:textId="77777777" w:rsidR="000B6760" w:rsidRDefault="000B6760" w:rsidP="000B6760"/>
    <w:p w14:paraId="777D638E" w14:textId="77777777" w:rsidR="000B6760" w:rsidRDefault="000B6760" w:rsidP="000B6760">
      <w:r>
        <w:t>Processing asset bundle patterns:</w:t>
      </w:r>
    </w:p>
    <w:p w14:paraId="20612457" w14:textId="77777777" w:rsidR="000B6760" w:rsidRDefault="000B6760" w:rsidP="000B6760">
      <w:r>
        <w:t>- C:\Dvorah\Source\Mobile\PressureTrack\**\*</w:t>
      </w:r>
    </w:p>
    <w:p w14:paraId="49BBEADB" w14:textId="77777777" w:rsidR="000B6760" w:rsidRDefault="000B6760" w:rsidP="000B6760"/>
    <w:p w14:paraId="492DB7D0" w14:textId="77777777" w:rsidR="000B6760" w:rsidRDefault="000B6760" w:rsidP="000B6760">
      <w:r>
        <w:t>Uploading JavaScript bundles</w:t>
      </w:r>
    </w:p>
    <w:p w14:paraId="79F181BF" w14:textId="77777777" w:rsidR="000B6760" w:rsidRDefault="000B6760" w:rsidP="000B6760">
      <w:r>
        <w:t>Publish complete</w:t>
      </w:r>
    </w:p>
    <w:p w14:paraId="410B7EC3" w14:textId="77777777" w:rsidR="000B6760" w:rsidRDefault="000B6760" w:rsidP="000B6760"/>
    <w:p w14:paraId="710ADAC6" w14:textId="77777777" w:rsidR="000B6760" w:rsidRDefault="000B6760" w:rsidP="000B6760">
      <w:r>
        <w:rPr>
          <w:rFonts w:ascii="Segoe UI Emoji" w:hAnsi="Segoe UI Emoji" w:cs="Segoe UI Emoji"/>
        </w:rPr>
        <w:t>📝</w:t>
      </w:r>
      <w:r>
        <w:t xml:space="preserve">  Manifest: https://exp.host/@dvorah/PressureTrack/index.exp?sdkVersion=43.0.0 Learn more: https://expo.fyi/manifest-url</w:t>
      </w:r>
    </w:p>
    <w:p w14:paraId="4877D943" w14:textId="77777777" w:rsidR="000B6760" w:rsidRDefault="000B6760" w:rsidP="000B6760">
      <w:r>
        <w:rPr>
          <w:rFonts w:ascii="Segoe UI Emoji" w:hAnsi="Segoe UI Emoji" w:cs="Segoe UI Emoji"/>
        </w:rPr>
        <w:t>⚙</w:t>
      </w:r>
      <w:r>
        <w:t>️   Project page: https://expo.dev/@dvorah/PressureTrack Learn more: https://expo.fyi/project-page</w:t>
      </w:r>
    </w:p>
    <w:p w14:paraId="38D6B895" w14:textId="77777777" w:rsidR="000B6760" w:rsidRDefault="000B6760" w:rsidP="000B6760"/>
    <w:p w14:paraId="2073EC6B" w14:textId="77777777" w:rsidR="000B6760" w:rsidRDefault="000B6760" w:rsidP="000B6760">
      <w:r>
        <w:t>Checking if this build already exists...</w:t>
      </w:r>
    </w:p>
    <w:p w14:paraId="1A4198DE" w14:textId="77777777" w:rsidR="000B6760" w:rsidRDefault="000B6760" w:rsidP="000B6760"/>
    <w:p w14:paraId="619247E0" w14:textId="77777777" w:rsidR="000B6760" w:rsidRDefault="000B6760" w:rsidP="000B6760">
      <w:r>
        <w:lastRenderedPageBreak/>
        <w:t>Build started, it may take a few minutes to complete.</w:t>
      </w:r>
    </w:p>
    <w:p w14:paraId="43DC444D" w14:textId="386545C5" w:rsidR="000B6760" w:rsidRDefault="000B6760" w:rsidP="000B6760">
      <w:r>
        <w:t xml:space="preserve">You can check the queue length at </w:t>
      </w:r>
      <w:hyperlink r:id="rId7" w:history="1">
        <w:r w:rsidR="00EF2438" w:rsidRPr="00FF7D08">
          <w:rPr>
            <w:rStyle w:val="Hyperlink"/>
          </w:rPr>
          <w:t>https://expo.dev/turtle-status</w:t>
        </w:r>
      </w:hyperlink>
    </w:p>
    <w:p w14:paraId="39F29D85" w14:textId="77777777" w:rsidR="00EF2438" w:rsidRDefault="00EF2438" w:rsidP="00EF2438">
      <w:r>
        <w:t>You can monitor the build at</w:t>
      </w:r>
    </w:p>
    <w:p w14:paraId="2B91D904" w14:textId="77777777" w:rsidR="00EF2438" w:rsidRDefault="00EF2438" w:rsidP="00EF2438"/>
    <w:p w14:paraId="153F339D" w14:textId="77777777" w:rsidR="00EF2438" w:rsidRDefault="00EF2438" w:rsidP="00EF2438">
      <w:r>
        <w:t xml:space="preserve"> https://expo.dev/accounts/dvorah/projects/PressureTrack/builds/ecb6ffc3-2238-4e75-9bca-60ae5e2c6265</w:t>
      </w:r>
    </w:p>
    <w:p w14:paraId="34ABDA9D" w14:textId="77777777" w:rsidR="00EF2438" w:rsidRDefault="00EF2438" w:rsidP="00EF2438"/>
    <w:p w14:paraId="3FEE84F0" w14:textId="77777777" w:rsidR="00EF2438" w:rsidRDefault="00EF2438" w:rsidP="00EF2438">
      <w:r>
        <w:t>Waiting for build to complete.</w:t>
      </w:r>
    </w:p>
    <w:p w14:paraId="3C6EC51A" w14:textId="77777777" w:rsidR="00EF2438" w:rsidRDefault="00EF2438" w:rsidP="00EF2438">
      <w:r>
        <w:t>You can press Ctrl+C to exit. It won't cancel the build, you'll be able to monitor it at the printed URL.</w:t>
      </w:r>
    </w:p>
    <w:p w14:paraId="008C4F17" w14:textId="77777777" w:rsidR="00EF2438" w:rsidRDefault="00EF2438" w:rsidP="00EF2438">
      <w:r>
        <w:t>√ Build finished.</w:t>
      </w:r>
    </w:p>
    <w:p w14:paraId="21C2D443" w14:textId="77777777" w:rsidR="00EF2438" w:rsidRDefault="00EF2438" w:rsidP="00EF2438"/>
    <w:p w14:paraId="18E07088" w14:textId="4A55DCF1" w:rsidR="00EF2438" w:rsidRDefault="00EF2438" w:rsidP="00EF2438">
      <w:r w:rsidRPr="00A86E81">
        <w:rPr>
          <w:color w:val="538135" w:themeColor="accent6" w:themeShade="BF"/>
        </w:rPr>
        <w:t>Successfully built standalone app</w:t>
      </w:r>
      <w:r>
        <w:t>: https://expo.dev/artifacts/819e44e8-dfda-41a4-9222-fd7638434ef1</w:t>
      </w:r>
    </w:p>
    <w:p w14:paraId="74351556" w14:textId="77777777" w:rsidR="000B6760" w:rsidRDefault="000B6760" w:rsidP="000B6760"/>
    <w:p w14:paraId="33807C81" w14:textId="77777777" w:rsidR="000B6760" w:rsidRDefault="000B6760" w:rsidP="000B6760">
      <w:r>
        <w:t>You can monitor the build at</w:t>
      </w:r>
    </w:p>
    <w:p w14:paraId="633528DE" w14:textId="77777777" w:rsidR="000B6760" w:rsidRDefault="000B6760" w:rsidP="000B6760"/>
    <w:p w14:paraId="7C850482" w14:textId="096DBBD8" w:rsidR="000B6760" w:rsidRPr="00B90309" w:rsidRDefault="000B6760" w:rsidP="000B6760">
      <w:r>
        <w:t xml:space="preserve"> https://expo.dev/accounts/dvorah/projects/PressureTrack/builds/ecb6ffc3-2238-4e75-9bca-60ae5e2c6265</w:t>
      </w:r>
    </w:p>
    <w:p w14:paraId="62B39163" w14:textId="77777777" w:rsidR="00B90309" w:rsidRPr="00B90309" w:rsidRDefault="00B90309" w:rsidP="00B90309"/>
    <w:p w14:paraId="1DDD7F16" w14:textId="77777777" w:rsidR="00B90309" w:rsidRPr="00B90309" w:rsidRDefault="00B90309" w:rsidP="00B90309">
      <w:r w:rsidRPr="00B90309">
        <w:t>Building optimized bundles and generating sourcemaps...</w:t>
      </w:r>
    </w:p>
    <w:p w14:paraId="55613161" w14:textId="77777777" w:rsidR="00B90309" w:rsidRPr="00B90309" w:rsidRDefault="00B90309" w:rsidP="00B90309">
      <w:r w:rsidRPr="00B90309">
        <w:t>Starting Metro Bundler</w:t>
      </w:r>
    </w:p>
    <w:p w14:paraId="0CB02D88" w14:textId="77777777" w:rsidR="00B90309" w:rsidRPr="00B90309" w:rsidRDefault="00B90309" w:rsidP="00B90309">
      <w:r w:rsidRPr="00B90309">
        <w:t>Android Bundling complete 15472ms</w:t>
      </w:r>
    </w:p>
    <w:p w14:paraId="5DCF8555" w14:textId="77777777" w:rsidR="00B90309" w:rsidRPr="00B90309" w:rsidRDefault="00B90309" w:rsidP="00B90309"/>
    <w:p w14:paraId="7D3B004A" w14:textId="77777777" w:rsidR="00B90309" w:rsidRPr="00B90309" w:rsidRDefault="00B90309" w:rsidP="00B90309">
      <w:r w:rsidRPr="00B90309">
        <w:t>Bundle                     Size</w:t>
      </w:r>
    </w:p>
    <w:p w14:paraId="5B872518" w14:textId="77777777" w:rsidR="00B90309" w:rsidRPr="00B90309" w:rsidRDefault="00B90309" w:rsidP="00B90309">
      <w:r w:rsidRPr="00B90309">
        <w:t>┌ index.ios.js          1.91 MB</w:t>
      </w:r>
    </w:p>
    <w:p w14:paraId="6AA700A1" w14:textId="77777777" w:rsidR="00B90309" w:rsidRPr="00B90309" w:rsidRDefault="00B90309" w:rsidP="00B90309">
      <w:r w:rsidRPr="00B90309">
        <w:rPr>
          <w:rFonts w:ascii="Arial" w:hAnsi="Arial" w:cs="Arial"/>
        </w:rPr>
        <w:t>├</w:t>
      </w:r>
      <w:r w:rsidRPr="00B90309">
        <w:t xml:space="preserve"> index.android.js      1.92 MB</w:t>
      </w:r>
    </w:p>
    <w:p w14:paraId="23D00472" w14:textId="77777777" w:rsidR="00B90309" w:rsidRPr="00B90309" w:rsidRDefault="00B90309" w:rsidP="00B90309">
      <w:r w:rsidRPr="00B90309">
        <w:rPr>
          <w:rFonts w:ascii="Arial" w:hAnsi="Arial" w:cs="Arial"/>
        </w:rPr>
        <w:t>├</w:t>
      </w:r>
      <w:r w:rsidRPr="00B90309">
        <w:t xml:space="preserve"> index.ios.js.map      5.49 MB</w:t>
      </w:r>
    </w:p>
    <w:p w14:paraId="7E4748BA" w14:textId="77777777" w:rsidR="00B90309" w:rsidRPr="00B90309" w:rsidRDefault="00B90309" w:rsidP="00B90309">
      <w:r w:rsidRPr="00B90309">
        <w:t>└ index.android.js.map   5.5 MB</w:t>
      </w:r>
    </w:p>
    <w:p w14:paraId="0FBDF412" w14:textId="77777777" w:rsidR="00B90309" w:rsidRPr="00B90309" w:rsidRDefault="00B90309" w:rsidP="00B90309"/>
    <w:p w14:paraId="1573E318" w14:textId="05490A9E" w:rsidR="00B90309" w:rsidRPr="00B90309" w:rsidRDefault="00B90309" w:rsidP="00B90309">
      <w:r w:rsidRPr="00B90309">
        <w:rPr>
          <w:rFonts w:ascii="Segoe UI Emoji" w:hAnsi="Segoe UI Emoji" w:cs="Segoe UI Emoji"/>
        </w:rPr>
        <w:t>💡</w:t>
      </w:r>
      <w:r w:rsidRPr="00B90309">
        <w:t xml:space="preserve"> JavaScript bundle sizes affect startup time. Learn more: https://expo.fyi/javascript-bundle-sizes</w:t>
      </w:r>
    </w:p>
    <w:p w14:paraId="41038ACD" w14:textId="1F9A0CE5" w:rsidR="00C31CF4" w:rsidRDefault="00C31CF4" w:rsidP="00D83393">
      <w:pPr>
        <w:pStyle w:val="ListParagraph"/>
        <w:ind w:left="765"/>
      </w:pPr>
    </w:p>
    <w:p w14:paraId="1BFCE19C" w14:textId="4425FAA7" w:rsidR="00253291" w:rsidRDefault="00253291" w:rsidP="00253291"/>
    <w:sectPr w:rsidR="00253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17DE"/>
    <w:multiLevelType w:val="hybridMultilevel"/>
    <w:tmpl w:val="DAF0E072"/>
    <w:lvl w:ilvl="0" w:tplc="2642282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3F1433A6"/>
    <w:multiLevelType w:val="hybridMultilevel"/>
    <w:tmpl w:val="65865728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F6958A7"/>
    <w:multiLevelType w:val="hybridMultilevel"/>
    <w:tmpl w:val="80AEF2B6"/>
    <w:lvl w:ilvl="0" w:tplc="1C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jYwtzCxMDA1NLFQ0lEKTi0uzszPAykwrwUAcUWXQCwAAAA="/>
  </w:docVars>
  <w:rsids>
    <w:rsidRoot w:val="00FB2E41"/>
    <w:rsid w:val="000242C5"/>
    <w:rsid w:val="00075073"/>
    <w:rsid w:val="000B6760"/>
    <w:rsid w:val="000F51D2"/>
    <w:rsid w:val="0016007B"/>
    <w:rsid w:val="00253291"/>
    <w:rsid w:val="002E046D"/>
    <w:rsid w:val="002F2162"/>
    <w:rsid w:val="00332206"/>
    <w:rsid w:val="003363E0"/>
    <w:rsid w:val="004D6C19"/>
    <w:rsid w:val="004E03D2"/>
    <w:rsid w:val="005A7B9C"/>
    <w:rsid w:val="005E1805"/>
    <w:rsid w:val="00635120"/>
    <w:rsid w:val="0064064A"/>
    <w:rsid w:val="00793CB1"/>
    <w:rsid w:val="00862FE2"/>
    <w:rsid w:val="009B21D6"/>
    <w:rsid w:val="00A86E81"/>
    <w:rsid w:val="00AC394B"/>
    <w:rsid w:val="00B90309"/>
    <w:rsid w:val="00BA30F5"/>
    <w:rsid w:val="00C31CF4"/>
    <w:rsid w:val="00D83393"/>
    <w:rsid w:val="00EC6FEC"/>
    <w:rsid w:val="00EF2438"/>
    <w:rsid w:val="00F024AA"/>
    <w:rsid w:val="00FB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6BE81"/>
  <w15:docId w15:val="{895D63D7-0ECF-4DC3-85DC-7513DF03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E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03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3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xpo.dev/turtle-stat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expo.dev/build/setup/" TargetMode="External"/><Relationship Id="rId5" Type="http://schemas.openxmlformats.org/officeDocument/2006/relationships/hyperlink" Target="https://expo.dev/accounts/dvorah/projects/PressureTrack/activit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5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nda Smit</dc:creator>
  <cp:keywords/>
  <dc:description/>
  <cp:lastModifiedBy>Annanda Smit</cp:lastModifiedBy>
  <cp:revision>2</cp:revision>
  <dcterms:created xsi:type="dcterms:W3CDTF">2021-11-08T05:31:00Z</dcterms:created>
  <dcterms:modified xsi:type="dcterms:W3CDTF">2022-01-14T10:14:00Z</dcterms:modified>
</cp:coreProperties>
</file>